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6A60E9" w14:textId="356B0591" w:rsidR="009220E9" w:rsidRDefault="00CE273E">
      <w:pPr>
        <w:pStyle w:val="Title"/>
      </w:pPr>
      <w:r>
        <w:t>q</w:t>
      </w:r>
      <w:bookmarkStart w:id="0" w:name="_GoBack"/>
      <w:bookmarkEnd w:id="0"/>
      <w:r w:rsidR="00675A5B">
        <w:t>Yet Another FINAL – BUAN 227 – Spring 2019</w:t>
      </w:r>
    </w:p>
    <w:p w14:paraId="2414B98A" w14:textId="77777777" w:rsidR="009220E9" w:rsidRDefault="00675A5B">
      <w:pPr>
        <w:pStyle w:val="Heading2"/>
      </w:pPr>
      <w:bookmarkStart w:id="1" w:name="a-problem"/>
      <w:r>
        <w:t>A problem</w:t>
      </w:r>
      <w:bookmarkEnd w:id="1"/>
    </w:p>
    <w:p w14:paraId="4A1EB661" w14:textId="77777777" w:rsidR="009220E9" w:rsidRDefault="00675A5B">
      <w:pPr>
        <w:pStyle w:val="FirstParagraph"/>
      </w:pPr>
      <w:r>
        <w:t>Here is data for the ungarbled price (</w:t>
      </w:r>
      <w:proofErr w:type="gramStart"/>
      <w:r>
        <w:t>Rs./</w:t>
      </w:r>
      <w:proofErr w:type="gramEnd"/>
      <w:r>
        <w:t>Kg), garbled price (Rs./Kg) and quantity supplied of Cochin peppercorns.</w:t>
      </w:r>
    </w:p>
    <w:p w14:paraId="17477983" w14:textId="77777777" w:rsidR="007A7E9C" w:rsidRPr="00405210" w:rsidRDefault="007A7E9C" w:rsidP="00405210">
      <w:pPr>
        <w:pStyle w:val="HTMLPreformatted"/>
        <w:shd w:val="clear" w:color="auto" w:fill="FFFFFF" w:themeFill="background1"/>
        <w:wordWrap w:val="0"/>
        <w:rPr>
          <w:rStyle w:val="gd15mcfceub"/>
          <w:rFonts w:ascii="Lucida Console" w:hAnsi="Lucida Console"/>
          <w:u w:val="single"/>
          <w:bdr w:val="none" w:sz="0" w:space="0" w:color="auto" w:frame="1"/>
        </w:rPr>
      </w:pPr>
      <w:r w:rsidRPr="00405210">
        <w:rPr>
          <w:rStyle w:val="gd15mcfceub"/>
          <w:rFonts w:ascii="Lucida Console" w:hAnsi="Lucida Console"/>
          <w:u w:val="single"/>
          <w:bdr w:val="none" w:sz="0" w:space="0" w:color="auto" w:frame="1"/>
        </w:rPr>
        <w:t>ungarbled price (</w:t>
      </w:r>
      <w:proofErr w:type="gramStart"/>
      <w:r w:rsidRPr="00405210">
        <w:rPr>
          <w:rStyle w:val="gd15mcfceub"/>
          <w:rFonts w:ascii="Lucida Console" w:hAnsi="Lucida Console"/>
          <w:u w:val="single"/>
          <w:bdr w:val="none" w:sz="0" w:space="0" w:color="auto" w:frame="1"/>
        </w:rPr>
        <w:t>Rs./</w:t>
      </w:r>
      <w:proofErr w:type="gramEnd"/>
      <w:r w:rsidRPr="00405210">
        <w:rPr>
          <w:rStyle w:val="gd15mcfceub"/>
          <w:rFonts w:ascii="Lucida Console" w:hAnsi="Lucida Console"/>
          <w:u w:val="single"/>
          <w:bdr w:val="none" w:sz="0" w:space="0" w:color="auto" w:frame="1"/>
        </w:rPr>
        <w:t>Kg) garbled price (Rs./Kg) quantity supplied</w:t>
      </w:r>
    </w:p>
    <w:p w14:paraId="2C0D5B00" w14:textId="77777777" w:rsidR="007A7E9C" w:rsidRPr="00405210" w:rsidRDefault="007A7E9C" w:rsidP="00405210">
      <w:pPr>
        <w:pStyle w:val="HTMLPreformatted"/>
        <w:shd w:val="clear" w:color="auto" w:fill="FFFFFF" w:themeFill="background1"/>
        <w:wordWrap w:val="0"/>
        <w:ind w:left="1440"/>
        <w:rPr>
          <w:rStyle w:val="gd15mcfceub"/>
          <w:rFonts w:ascii="Lucida Console" w:hAnsi="Lucida Console"/>
          <w:bdr w:val="none" w:sz="0" w:space="0" w:color="auto" w:frame="1"/>
        </w:rPr>
      </w:pPr>
      <w:r w:rsidRPr="00405210">
        <w:rPr>
          <w:rStyle w:val="gd15mcfceub"/>
          <w:rFonts w:ascii="Lucida Console" w:hAnsi="Lucida Console"/>
          <w:bdr w:val="none" w:sz="0" w:space="0" w:color="auto" w:frame="1"/>
        </w:rPr>
        <w:t xml:space="preserve">336.7          </w:t>
      </w:r>
      <w:r w:rsidR="00405210">
        <w:rPr>
          <w:rStyle w:val="gd15mcfceub"/>
          <w:rFonts w:ascii="Lucida Console" w:hAnsi="Lucida Console"/>
          <w:bdr w:val="none" w:sz="0" w:space="0" w:color="auto" w:frame="1"/>
        </w:rPr>
        <w:t xml:space="preserve">        350.5            119.43</w:t>
      </w:r>
      <w:r w:rsidRPr="00405210">
        <w:rPr>
          <w:rStyle w:val="gd15mcfceub"/>
          <w:rFonts w:ascii="Lucida Console" w:hAnsi="Lucida Console"/>
          <w:bdr w:val="none" w:sz="0" w:space="0" w:color="auto" w:frame="1"/>
        </w:rPr>
        <w:t xml:space="preserve">                    343.8                  362.4            134.33</w:t>
      </w:r>
    </w:p>
    <w:p w14:paraId="1768E29F" w14:textId="77777777" w:rsidR="007A7E9C" w:rsidRPr="00405210" w:rsidRDefault="00405210" w:rsidP="00405210">
      <w:pPr>
        <w:pStyle w:val="HTMLPreformatted"/>
        <w:shd w:val="clear" w:color="auto" w:fill="FFFFFF" w:themeFill="background1"/>
        <w:wordWrap w:val="0"/>
        <w:rPr>
          <w:rStyle w:val="gd15mcfceub"/>
          <w:rFonts w:ascii="Lucida Console" w:hAnsi="Lucida Console"/>
          <w:bdr w:val="none" w:sz="0" w:space="0" w:color="auto" w:frame="1"/>
        </w:rPr>
      </w:pPr>
      <w:r>
        <w:rPr>
          <w:rStyle w:val="gd15mcfceub"/>
          <w:rFonts w:ascii="Lucida Console" w:hAnsi="Lucida Console"/>
          <w:bdr w:val="none" w:sz="0" w:space="0" w:color="auto" w:frame="1"/>
        </w:rPr>
        <w:t xml:space="preserve">            </w:t>
      </w:r>
      <w:r w:rsidR="007A7E9C" w:rsidRPr="00405210">
        <w:rPr>
          <w:rStyle w:val="gd15mcfceub"/>
          <w:rFonts w:ascii="Lucida Console" w:hAnsi="Lucida Console"/>
          <w:bdr w:val="none" w:sz="0" w:space="0" w:color="auto" w:frame="1"/>
        </w:rPr>
        <w:t>354.1                  345.6            132.56</w:t>
      </w:r>
    </w:p>
    <w:p w14:paraId="2DCABC83" w14:textId="77777777" w:rsidR="007A7E9C" w:rsidRPr="00405210" w:rsidRDefault="00405210" w:rsidP="00405210">
      <w:pPr>
        <w:pStyle w:val="HTMLPreformatted"/>
        <w:shd w:val="clear" w:color="auto" w:fill="FFFFFF" w:themeFill="background1"/>
        <w:wordWrap w:val="0"/>
        <w:rPr>
          <w:rStyle w:val="gd15mcfceub"/>
          <w:rFonts w:ascii="Lucida Console" w:hAnsi="Lucida Console"/>
          <w:bdr w:val="none" w:sz="0" w:space="0" w:color="auto" w:frame="1"/>
        </w:rPr>
      </w:pPr>
      <w:r>
        <w:rPr>
          <w:rStyle w:val="gd15mcfceub"/>
          <w:rFonts w:ascii="Lucida Console" w:hAnsi="Lucida Console"/>
          <w:bdr w:val="none" w:sz="0" w:space="0" w:color="auto" w:frame="1"/>
        </w:rPr>
        <w:t xml:space="preserve">            </w:t>
      </w:r>
      <w:r w:rsidR="007A7E9C" w:rsidRPr="00405210">
        <w:rPr>
          <w:rStyle w:val="gd15mcfceub"/>
          <w:rFonts w:ascii="Lucida Console" w:hAnsi="Lucida Console"/>
          <w:bdr w:val="none" w:sz="0" w:space="0" w:color="auto" w:frame="1"/>
        </w:rPr>
        <w:t>339.6                  374.3            103.71</w:t>
      </w:r>
    </w:p>
    <w:p w14:paraId="55AEC3C2" w14:textId="77777777" w:rsidR="007A7E9C" w:rsidRPr="00405210" w:rsidRDefault="00405210" w:rsidP="00405210">
      <w:pPr>
        <w:pStyle w:val="HTMLPreformatted"/>
        <w:shd w:val="clear" w:color="auto" w:fill="FFFFFF" w:themeFill="background1"/>
        <w:wordWrap w:val="0"/>
        <w:rPr>
          <w:rStyle w:val="gd15mcfceub"/>
          <w:rFonts w:ascii="Lucida Console" w:hAnsi="Lucida Console"/>
          <w:bdr w:val="none" w:sz="0" w:space="0" w:color="auto" w:frame="1"/>
        </w:rPr>
      </w:pPr>
      <w:r>
        <w:rPr>
          <w:rStyle w:val="gd15mcfceub"/>
          <w:rFonts w:ascii="Lucida Console" w:hAnsi="Lucida Console"/>
          <w:bdr w:val="none" w:sz="0" w:space="0" w:color="auto" w:frame="1"/>
        </w:rPr>
        <w:t xml:space="preserve">            </w:t>
      </w:r>
      <w:r w:rsidR="007A7E9C" w:rsidRPr="00405210">
        <w:rPr>
          <w:rStyle w:val="gd15mcfceub"/>
          <w:rFonts w:ascii="Lucida Console" w:hAnsi="Lucida Console"/>
          <w:bdr w:val="none" w:sz="0" w:space="0" w:color="auto" w:frame="1"/>
        </w:rPr>
        <w:t>354.5                  348.7             54.37</w:t>
      </w:r>
    </w:p>
    <w:p w14:paraId="2C98BEF9" w14:textId="77777777" w:rsidR="007A7E9C" w:rsidRPr="00405210" w:rsidRDefault="00405210" w:rsidP="00405210">
      <w:pPr>
        <w:pStyle w:val="HTMLPreformatted"/>
        <w:shd w:val="clear" w:color="auto" w:fill="FFFFFF" w:themeFill="background1"/>
        <w:wordWrap w:val="0"/>
        <w:rPr>
          <w:rFonts w:ascii="Lucida Console" w:hAnsi="Lucida Console"/>
        </w:rPr>
      </w:pPr>
      <w:r>
        <w:rPr>
          <w:rStyle w:val="gd15mcfceub"/>
          <w:rFonts w:ascii="Lucida Console" w:hAnsi="Lucida Console"/>
          <w:bdr w:val="none" w:sz="0" w:space="0" w:color="auto" w:frame="1"/>
        </w:rPr>
        <w:t xml:space="preserve">            </w:t>
      </w:r>
      <w:r w:rsidR="007A7E9C" w:rsidRPr="00405210">
        <w:rPr>
          <w:rStyle w:val="gd15mcfceub"/>
          <w:rFonts w:ascii="Lucida Console" w:hAnsi="Lucida Console"/>
          <w:bdr w:val="none" w:sz="0" w:space="0" w:color="auto" w:frame="1"/>
        </w:rPr>
        <w:t>362.7                  360.4             88.89</w:t>
      </w:r>
    </w:p>
    <w:p w14:paraId="7AE31398" w14:textId="77777777" w:rsidR="007A7E9C" w:rsidRPr="007A7E9C" w:rsidRDefault="007A7E9C" w:rsidP="007A7E9C">
      <w:pPr>
        <w:pStyle w:val="HTMLPreformatted"/>
      </w:pPr>
    </w:p>
    <w:p w14:paraId="7473B6CF" w14:textId="77777777" w:rsidR="009220E9" w:rsidRDefault="00CE273E">
      <w:pPr>
        <w:pStyle w:val="BodyText"/>
      </w:pPr>
      <w:hyperlink r:id="rId7">
        <w:r w:rsidR="00675A5B">
          <w:rPr>
            <w:rStyle w:val="Hyperlink"/>
          </w:rPr>
          <w:t>Malabar pepper</w:t>
        </w:r>
      </w:hyperlink>
      <w:r w:rsidR="00675A5B">
        <w:t xml:space="preserve"> is classified under two grades known as garbled and un-garbled. The garbled variety (higher grade) is black in color with a wrinkled surface. The ungarbled variety has a wrinkled surface and the </w:t>
      </w:r>
      <w:proofErr w:type="spellStart"/>
      <w:r w:rsidR="00675A5B">
        <w:t>colour</w:t>
      </w:r>
      <w:proofErr w:type="spellEnd"/>
      <w:r w:rsidR="00675A5B">
        <w:t xml:space="preserve"> varies from dark brown to black.</w:t>
      </w:r>
    </w:p>
    <w:p w14:paraId="16392880" w14:textId="77777777" w:rsidR="007A7E9C" w:rsidRDefault="00675A5B" w:rsidP="00405210">
      <w:pPr>
        <w:pStyle w:val="BodyText"/>
      </w:pPr>
      <w:r>
        <w:t>Here are calculations for the garbled price (</w:t>
      </w:r>
      <w:proofErr w:type="gramStart"/>
      <w:r>
        <w:t>Rs./</w:t>
      </w:r>
      <w:proofErr w:type="gramEnd"/>
      <w:r>
        <w:t>Kg) and quantity supplied data:</w:t>
      </w:r>
    </w:p>
    <w:p w14:paraId="29D36F5F" w14:textId="77777777" w:rsidR="007A7E9C" w:rsidRPr="00405210" w:rsidRDefault="007A7E9C" w:rsidP="00405210">
      <w:pPr>
        <w:pStyle w:val="HTMLPreformatted"/>
        <w:shd w:val="clear" w:color="auto" w:fill="FFFFFF" w:themeFill="background1"/>
        <w:wordWrap w:val="0"/>
        <w:rPr>
          <w:rStyle w:val="gd15mcfceub"/>
          <w:rFonts w:ascii="Lucida Console" w:hAnsi="Lucida Console"/>
          <w:u w:val="single"/>
          <w:bdr w:val="none" w:sz="0" w:space="0" w:color="auto" w:frame="1"/>
        </w:rPr>
      </w:pPr>
      <w:r w:rsidRPr="00405210">
        <w:rPr>
          <w:rStyle w:val="gd15mcfceub"/>
          <w:rFonts w:ascii="Lucida Console" w:hAnsi="Lucida Console"/>
          <w:u w:val="single"/>
          <w:bdr w:val="none" w:sz="0" w:space="0" w:color="auto" w:frame="1"/>
        </w:rPr>
        <w:t xml:space="preserve">           estimate standard deviation</w:t>
      </w:r>
    </w:p>
    <w:p w14:paraId="2F64642F" w14:textId="77777777" w:rsidR="007A7E9C" w:rsidRPr="00405210" w:rsidRDefault="007A7E9C" w:rsidP="00405210">
      <w:pPr>
        <w:pStyle w:val="HTMLPreformatted"/>
        <w:shd w:val="clear" w:color="auto" w:fill="FFFFFF" w:themeFill="background1"/>
        <w:wordWrap w:val="0"/>
        <w:rPr>
          <w:rStyle w:val="gd15mcfceub"/>
          <w:rFonts w:ascii="Lucida Console" w:hAnsi="Lucida Console"/>
          <w:bdr w:val="none" w:sz="0" w:space="0" w:color="auto" w:frame="1"/>
        </w:rPr>
      </w:pPr>
      <w:r w:rsidRPr="00405210">
        <w:rPr>
          <w:rStyle w:val="gd15mcfceub"/>
          <w:rFonts w:ascii="Lucida Console" w:hAnsi="Lucida Console"/>
          <w:bdr w:val="none" w:sz="0" w:space="0" w:color="auto" w:frame="1"/>
        </w:rPr>
        <w:t>intercept 354.87877             19.217</w:t>
      </w:r>
    </w:p>
    <w:p w14:paraId="39641C4B" w14:textId="77777777" w:rsidR="007A7E9C" w:rsidRPr="00405210" w:rsidRDefault="007A7E9C" w:rsidP="00405210">
      <w:pPr>
        <w:pStyle w:val="HTMLPreformatted"/>
        <w:shd w:val="clear" w:color="auto" w:fill="FFFFFF" w:themeFill="background1"/>
        <w:wordWrap w:val="0"/>
        <w:rPr>
          <w:rFonts w:ascii="Lucida Console" w:hAnsi="Lucida Console"/>
        </w:rPr>
      </w:pPr>
      <w:r w:rsidRPr="00405210">
        <w:rPr>
          <w:rStyle w:val="gd15mcfceub"/>
          <w:rFonts w:ascii="Lucida Console" w:hAnsi="Lucida Console"/>
          <w:bdr w:val="none" w:sz="0" w:space="0" w:color="auto" w:frame="1"/>
        </w:rPr>
        <w:t>slope       0.02002              0.176</w:t>
      </w:r>
    </w:p>
    <w:p w14:paraId="509E2C15" w14:textId="77777777" w:rsidR="007A7E9C" w:rsidRPr="00405210" w:rsidRDefault="007A7E9C" w:rsidP="00405210">
      <w:pPr>
        <w:pStyle w:val="HTMLPreformatted"/>
        <w:shd w:val="clear" w:color="auto" w:fill="FFFFFF" w:themeFill="background1"/>
      </w:pPr>
    </w:p>
    <w:p w14:paraId="5F0DFC5E" w14:textId="77777777" w:rsidR="009220E9" w:rsidRDefault="00675A5B">
      <w:pPr>
        <w:pStyle w:val="BodyText"/>
      </w:pPr>
      <m:oMath>
        <m:r>
          <w:rPr>
            <w:rFonts w:ascii="Cambria Math" w:hAnsi="Cambria Math"/>
          </w:rPr>
          <m:t>N=6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2141.9515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633.3018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226176.7364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71496.3287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578.4565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578.4565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4651.1353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576.5923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=12.0062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0.0032</m:t>
        </m:r>
      </m:oMath>
      <w:r>
        <w:t xml:space="preserve">, </w:t>
      </w:r>
      <m:oMath>
        <m:r>
          <w:rPr>
            <w:rFonts w:ascii="Cambria Math" w:hAnsi="Cambria Math"/>
          </w:rPr>
          <m:t>α=0.05</m:t>
        </m:r>
      </m:oMath>
      <w:r>
        <w:t xml:space="preserve"> with </w:t>
      </w:r>
      <m:oMath>
        <m:r>
          <w:rPr>
            <w:rFonts w:ascii="Cambria Math" w:hAnsi="Cambria Math"/>
          </w:rPr>
          <m:t>|t|=2.7764</m:t>
        </m:r>
      </m:oMath>
      <w:r>
        <w:t xml:space="preserve"> for appropriate degrees of freedom.</w:t>
      </w:r>
    </w:p>
    <w:p w14:paraId="0FEE11C7" w14:textId="77777777" w:rsidR="009220E9" w:rsidRDefault="00675A5B">
      <w:pPr>
        <w:pStyle w:val="BodyText"/>
      </w:pPr>
      <w:r>
        <w:t>For the ungarbled price (</w:t>
      </w:r>
      <w:proofErr w:type="gramStart"/>
      <w:r>
        <w:t>Rs./</w:t>
      </w:r>
      <w:proofErr w:type="gramEnd"/>
      <w:r>
        <w:t xml:space="preserve">Kg) data here are additional calculations where </w:t>
      </w:r>
      <m:oMath>
        <m:r>
          <w:rPr>
            <w:rFonts w:ascii="Cambria Math" w:hAnsi="Cambria Math"/>
          </w:rPr>
          <m:t>Y=</m:t>
        </m:r>
      </m:oMath>
      <w:r>
        <w:t xml:space="preserve"> ungarbled price (Rs./Kg):</w:t>
      </w:r>
    </w:p>
    <w:p w14:paraId="3B2CAE0D" w14:textId="77777777" w:rsidR="009220E9" w:rsidRDefault="00CE273E">
      <w:pPr>
        <w:pStyle w:val="BodyText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2091.3496</m:t>
        </m:r>
      </m:oMath>
      <w:r w:rsidR="00675A5B"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512.112</m:t>
        </m:r>
      </m:oMath>
    </w:p>
    <w:p w14:paraId="6BA14B35" w14:textId="77777777" w:rsidR="009220E9" w:rsidRDefault="00675A5B">
      <w:pPr>
        <w:pStyle w:val="BodyText"/>
      </w:pPr>
      <w:r>
        <w:t>For complete credit you must draw pictures, show formulas, show all calculations needed, interpret process and results.</w:t>
      </w:r>
    </w:p>
    <w:p w14:paraId="25CF0E24" w14:textId="77777777" w:rsidR="007A7E9C" w:rsidRDefault="007A7E9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question-1-should-we-use-two-prices"/>
      <w:r>
        <w:br w:type="page"/>
      </w:r>
    </w:p>
    <w:p w14:paraId="135E457C" w14:textId="77777777" w:rsidR="009220E9" w:rsidRDefault="00675A5B">
      <w:pPr>
        <w:pStyle w:val="Heading2"/>
      </w:pPr>
      <w:r>
        <w:lastRenderedPageBreak/>
        <w:t>Question 1: Should we use two prices?</w:t>
      </w:r>
      <w:bookmarkEnd w:id="2"/>
    </w:p>
    <w:p w14:paraId="229C67B0" w14:textId="77777777" w:rsidR="009220E9" w:rsidRDefault="00675A5B">
      <w:pPr>
        <w:pStyle w:val="FirstParagraph"/>
      </w:pPr>
      <w:r>
        <w:t>We are going to try to forecast prices. There are two prices at Cochin. Do they act as if one world price?</w:t>
      </w:r>
    </w:p>
    <w:p w14:paraId="654282E8" w14:textId="77777777" w:rsidR="009220E9" w:rsidRDefault="007A7E9C">
      <w:pPr>
        <w:numPr>
          <w:ilvl w:val="0"/>
          <w:numId w:val="3"/>
        </w:numPr>
      </w:pPr>
      <w:r>
        <w:t>Formulate a</w:t>
      </w:r>
      <w:r w:rsidR="00675A5B">
        <w:t xml:space="preserve"> hypothesis to test a claim that there is one world price.</w:t>
      </w:r>
    </w:p>
    <w:p w14:paraId="43A4F26C" w14:textId="77777777" w:rsidR="007A7E9C" w:rsidRDefault="007A7E9C" w:rsidP="007A7E9C"/>
    <w:p w14:paraId="29F4E18B" w14:textId="77777777" w:rsidR="007A7E9C" w:rsidRDefault="007A7E9C" w:rsidP="007A7E9C"/>
    <w:p w14:paraId="327D4FD6" w14:textId="77777777" w:rsidR="007A7E9C" w:rsidRDefault="007A7E9C" w:rsidP="007A7E9C"/>
    <w:p w14:paraId="0C6CA361" w14:textId="77777777" w:rsidR="007A7E9C" w:rsidRDefault="007A7E9C" w:rsidP="007A7E9C"/>
    <w:p w14:paraId="3EC48386" w14:textId="77777777" w:rsidR="007A7E9C" w:rsidRDefault="007A7E9C" w:rsidP="007A7E9C"/>
    <w:p w14:paraId="13F689DE" w14:textId="77777777" w:rsidR="007A7E9C" w:rsidRDefault="007A7E9C" w:rsidP="007A7E9C"/>
    <w:p w14:paraId="7413C97C" w14:textId="77777777" w:rsidR="007A7E9C" w:rsidRDefault="007A7E9C" w:rsidP="007A7E9C"/>
    <w:p w14:paraId="362590F6" w14:textId="77777777" w:rsidR="007A7E9C" w:rsidRDefault="007A7E9C" w:rsidP="007A7E9C"/>
    <w:p w14:paraId="5A36EB08" w14:textId="77777777" w:rsidR="007A7E9C" w:rsidRDefault="007A7E9C" w:rsidP="007A7E9C"/>
    <w:p w14:paraId="07E37E8E" w14:textId="77777777" w:rsidR="009220E9" w:rsidRDefault="00675A5B">
      <w:pPr>
        <w:numPr>
          <w:ilvl w:val="0"/>
          <w:numId w:val="3"/>
        </w:numPr>
      </w:pPr>
      <w:r>
        <w:t>Test the hypothesis and interpret the results.</w:t>
      </w:r>
    </w:p>
    <w:p w14:paraId="3D7ACF99" w14:textId="77777777" w:rsidR="007A7E9C" w:rsidRDefault="007A7E9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question-2-what-is-the-model"/>
      <w:r>
        <w:br w:type="page"/>
      </w:r>
    </w:p>
    <w:p w14:paraId="2B7AFB66" w14:textId="77777777" w:rsidR="009220E9" w:rsidRDefault="00675A5B">
      <w:pPr>
        <w:pStyle w:val="Heading2"/>
      </w:pPr>
      <w:r>
        <w:lastRenderedPageBreak/>
        <w:t>Question 2: What is the model?</w:t>
      </w:r>
      <w:bookmarkEnd w:id="3"/>
    </w:p>
    <w:p w14:paraId="280B313A" w14:textId="77777777" w:rsidR="009220E9" w:rsidRDefault="00675A5B">
      <w:pPr>
        <w:pStyle w:val="FirstParagraph"/>
      </w:pPr>
      <w:r>
        <w:t>Assume a linear relationship between the independent variable quantity supplied and dependent variable garbled price (</w:t>
      </w:r>
      <w:proofErr w:type="gramStart"/>
      <w:r>
        <w:t>Rs./</w:t>
      </w:r>
      <w:proofErr w:type="gramEnd"/>
      <w:r>
        <w:t>Kg). Include in this description the following with interpretations:</w:t>
      </w:r>
    </w:p>
    <w:p w14:paraId="506C4840" w14:textId="77777777" w:rsidR="009220E9" w:rsidRDefault="00675A5B">
      <w:pPr>
        <w:numPr>
          <w:ilvl w:val="0"/>
          <w:numId w:val="4"/>
        </w:numPr>
      </w:pPr>
      <w:r>
        <w:t>A scatterplot that depicts the relationship between dependent and independent variables. A straight line through the data, consistent with the calculations, that depicts deviations of scatter points from the line.</w:t>
      </w:r>
    </w:p>
    <w:p w14:paraId="651C9258" w14:textId="77777777" w:rsidR="007A7E9C" w:rsidRDefault="007A7E9C" w:rsidP="007A7E9C"/>
    <w:p w14:paraId="142724AB" w14:textId="77777777" w:rsidR="007A7E9C" w:rsidRDefault="007A7E9C" w:rsidP="007A7E9C"/>
    <w:p w14:paraId="3CB680C6" w14:textId="77777777" w:rsidR="007A7E9C" w:rsidRDefault="007A7E9C" w:rsidP="007A7E9C"/>
    <w:p w14:paraId="4076FECD" w14:textId="77777777" w:rsidR="007A7E9C" w:rsidRDefault="007A7E9C" w:rsidP="007A7E9C"/>
    <w:p w14:paraId="3019D444" w14:textId="77777777" w:rsidR="007A7E9C" w:rsidRDefault="007A7E9C" w:rsidP="007A7E9C"/>
    <w:p w14:paraId="69F10DB7" w14:textId="77777777" w:rsidR="007A7E9C" w:rsidRDefault="007A7E9C" w:rsidP="007A7E9C"/>
    <w:p w14:paraId="5FA81D97" w14:textId="77777777" w:rsidR="007A7E9C" w:rsidRDefault="007A7E9C" w:rsidP="007A7E9C"/>
    <w:p w14:paraId="4F840A36" w14:textId="77777777" w:rsidR="007A7E9C" w:rsidRDefault="007A7E9C" w:rsidP="007A7E9C"/>
    <w:p w14:paraId="1788AA16" w14:textId="77777777" w:rsidR="009220E9" w:rsidRDefault="00675A5B">
      <w:pPr>
        <w:numPr>
          <w:ilvl w:val="0"/>
          <w:numId w:val="4"/>
        </w:numPr>
      </w:pPr>
      <w:r>
        <w:t>Validate the calculations of the sample mean and standard deviation of the intercept parameter as well as the percentage of variation in the dependent variable explained by the model.</w:t>
      </w:r>
    </w:p>
    <w:p w14:paraId="70F1DA1E" w14:textId="77777777" w:rsidR="007A7E9C" w:rsidRDefault="007A7E9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X4413c768c3a21b1a2416a007a798e5f08c7b0d7"/>
      <w:r>
        <w:br w:type="page"/>
      </w:r>
    </w:p>
    <w:p w14:paraId="09499FB9" w14:textId="77777777" w:rsidR="009220E9" w:rsidRDefault="00675A5B">
      <w:pPr>
        <w:pStyle w:val="Heading2"/>
      </w:pPr>
      <w:r>
        <w:lastRenderedPageBreak/>
        <w:t>Question 3: How confident are we about the estimates?</w:t>
      </w:r>
      <w:bookmarkEnd w:id="4"/>
    </w:p>
    <w:p w14:paraId="68812232" w14:textId="77777777" w:rsidR="009220E9" w:rsidRDefault="00675A5B">
      <w:pPr>
        <w:pStyle w:val="FirstParagraph"/>
      </w:pPr>
      <w:r>
        <w:t>Given a level of significance of 5%,</w:t>
      </w:r>
    </w:p>
    <w:p w14:paraId="3D09B586" w14:textId="77777777" w:rsidR="009220E9" w:rsidRDefault="00675A5B">
      <w:pPr>
        <w:numPr>
          <w:ilvl w:val="0"/>
          <w:numId w:val="5"/>
        </w:numPr>
      </w:pPr>
      <w:r>
        <w:t xml:space="preserve">Draw an appropriate probability distribution to construct an estimate of the confidence interval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 Be sure to include the upper and lower bounds on the distribution in terms of the number of standard deviations from the mean zero of this dis</w:t>
      </w:r>
      <w:proofErr w:type="spellStart"/>
      <w:r>
        <w:t>tribution</w:t>
      </w:r>
      <w:proofErr w:type="spellEnd"/>
      <w:r>
        <w:t>.</w:t>
      </w:r>
    </w:p>
    <w:p w14:paraId="0503CBFE" w14:textId="77777777" w:rsidR="007A7E9C" w:rsidRDefault="007A7E9C" w:rsidP="007A7E9C"/>
    <w:p w14:paraId="7DB571F6" w14:textId="77777777" w:rsidR="007A7E9C" w:rsidRDefault="007A7E9C" w:rsidP="007A7E9C"/>
    <w:p w14:paraId="34E1EE64" w14:textId="77777777" w:rsidR="007A7E9C" w:rsidRDefault="007A7E9C" w:rsidP="007A7E9C"/>
    <w:p w14:paraId="5A834E44" w14:textId="77777777" w:rsidR="007A7E9C" w:rsidRDefault="007A7E9C" w:rsidP="007A7E9C"/>
    <w:p w14:paraId="7A5E5BAB" w14:textId="77777777" w:rsidR="007A7E9C" w:rsidRDefault="007A7E9C" w:rsidP="007A7E9C"/>
    <w:p w14:paraId="10EFAE94" w14:textId="77777777" w:rsidR="007A7E9C" w:rsidRDefault="007A7E9C" w:rsidP="007A7E9C"/>
    <w:p w14:paraId="56091631" w14:textId="77777777" w:rsidR="007A7E9C" w:rsidRDefault="007A7E9C" w:rsidP="007A7E9C"/>
    <w:p w14:paraId="35A53902" w14:textId="77777777" w:rsidR="007A7E9C" w:rsidRDefault="007A7E9C" w:rsidP="007A7E9C"/>
    <w:p w14:paraId="1E88C816" w14:textId="77777777" w:rsidR="009220E9" w:rsidRDefault="00675A5B">
      <w:pPr>
        <w:numPr>
          <w:ilvl w:val="0"/>
          <w:numId w:val="5"/>
        </w:numPr>
      </w:pPr>
      <w:r>
        <w:t>Calculate the upper and lower bou</w:t>
      </w:r>
      <w:r w:rsidR="007A7E9C">
        <w:t>nds for the confidence interval</w:t>
      </w:r>
      <w:r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 Interpret the results.</w:t>
      </w:r>
    </w:p>
    <w:p w14:paraId="2AB8E9DA" w14:textId="77777777" w:rsidR="007A7E9C" w:rsidRDefault="007A7E9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X67c0ac8328a20dcfc0b971d0b0fdaf24fb3f42a"/>
      <w:r>
        <w:br w:type="page"/>
      </w:r>
    </w:p>
    <w:p w14:paraId="12F0137C" w14:textId="77777777" w:rsidR="009220E9" w:rsidRDefault="00675A5B">
      <w:pPr>
        <w:pStyle w:val="Heading2"/>
      </w:pPr>
      <w:r>
        <w:lastRenderedPageBreak/>
        <w:t>Question 4: How meaningful are the estimates?</w:t>
      </w:r>
      <w:bookmarkEnd w:id="5"/>
    </w:p>
    <w:p w14:paraId="1F2833DF" w14:textId="77777777" w:rsidR="009220E9" w:rsidRDefault="00675A5B">
      <w:pPr>
        <w:numPr>
          <w:ilvl w:val="0"/>
          <w:numId w:val="6"/>
        </w:numPr>
      </w:pPr>
      <w:r>
        <w:t xml:space="preserve">Formulate testable hypotheses of the meaningfulness of the mean </w:t>
      </w:r>
      <w:r w:rsidR="007A7E9C">
        <w:t xml:space="preserve">sampled slope </w:t>
      </w:r>
      <w:r>
        <w:t>of our model. Interpret.</w:t>
      </w:r>
    </w:p>
    <w:p w14:paraId="645AB1D9" w14:textId="77777777" w:rsidR="007A7E9C" w:rsidRDefault="007A7E9C" w:rsidP="007A7E9C"/>
    <w:p w14:paraId="0665C8BF" w14:textId="77777777" w:rsidR="007A7E9C" w:rsidRDefault="007A7E9C" w:rsidP="007A7E9C"/>
    <w:p w14:paraId="09D304FB" w14:textId="77777777" w:rsidR="007A7E9C" w:rsidRDefault="007A7E9C" w:rsidP="007A7E9C"/>
    <w:p w14:paraId="7F72D07F" w14:textId="77777777" w:rsidR="007A7E9C" w:rsidRDefault="007A7E9C" w:rsidP="007A7E9C"/>
    <w:p w14:paraId="72B584A1" w14:textId="77777777" w:rsidR="007A7E9C" w:rsidRDefault="007A7E9C" w:rsidP="007A7E9C"/>
    <w:p w14:paraId="38AE154A" w14:textId="77777777" w:rsidR="007A7E9C" w:rsidRDefault="007A7E9C" w:rsidP="007A7E9C"/>
    <w:p w14:paraId="09739B04" w14:textId="77777777" w:rsidR="007A7E9C" w:rsidRDefault="007A7E9C" w:rsidP="007A7E9C"/>
    <w:p w14:paraId="330EA7D8" w14:textId="77777777" w:rsidR="007A7E9C" w:rsidRDefault="007A7E9C" w:rsidP="007A7E9C"/>
    <w:p w14:paraId="5449D692" w14:textId="77777777" w:rsidR="009220E9" w:rsidRDefault="00675A5B">
      <w:pPr>
        <w:numPr>
          <w:ilvl w:val="0"/>
          <w:numId w:val="6"/>
        </w:numPr>
      </w:pPr>
      <w:r>
        <w:t>Test the hypotheses and interpret.</w:t>
      </w:r>
    </w:p>
    <w:p w14:paraId="2FB9755C" w14:textId="77777777" w:rsidR="007A7E9C" w:rsidRDefault="007A7E9C" w:rsidP="007A7E9C"/>
    <w:p w14:paraId="78D8077C" w14:textId="77777777" w:rsidR="007A7E9C" w:rsidRDefault="007A7E9C" w:rsidP="007A7E9C"/>
    <w:sectPr w:rsidR="007A7E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69046" w14:textId="77777777" w:rsidR="00675A5B" w:rsidRDefault="00675A5B">
      <w:pPr>
        <w:spacing w:after="0"/>
      </w:pPr>
      <w:r>
        <w:separator/>
      </w:r>
    </w:p>
  </w:endnote>
  <w:endnote w:type="continuationSeparator" w:id="0">
    <w:p w14:paraId="1139BB34" w14:textId="77777777" w:rsidR="00675A5B" w:rsidRDefault="00675A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B946A7" w14:textId="77777777" w:rsidR="00675A5B" w:rsidRDefault="00675A5B">
      <w:r>
        <w:separator/>
      </w:r>
    </w:p>
  </w:footnote>
  <w:footnote w:type="continuationSeparator" w:id="0">
    <w:p w14:paraId="63D8594B" w14:textId="77777777" w:rsidR="00675A5B" w:rsidRDefault="00675A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B34FF9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60E800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354A6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05210"/>
    <w:rsid w:val="004E29B3"/>
    <w:rsid w:val="00590D07"/>
    <w:rsid w:val="00675A5B"/>
    <w:rsid w:val="00784D58"/>
    <w:rsid w:val="007A7E9C"/>
    <w:rsid w:val="008D6863"/>
    <w:rsid w:val="009220E9"/>
    <w:rsid w:val="00B86B75"/>
    <w:rsid w:val="00BC48D5"/>
    <w:rsid w:val="00C36279"/>
    <w:rsid w:val="00CE273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FFD62"/>
  <w15:docId w15:val="{A0969782-CBF3-4066-8EC8-578E4FA36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7E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A7E9C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7A7E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2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Malabar_pepp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6</TotalTime>
  <Pages>5</Pages>
  <Words>501</Words>
  <Characters>2856</Characters>
  <Application>Microsoft Office Word</Application>
  <DocSecurity>0</DocSecurity>
  <Lines>23</Lines>
  <Paragraphs>6</Paragraphs>
  <ScaleCrop>false</ScaleCrop>
  <Company/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t Another FINAL – BUAN 227 – Spring 2019</dc:title>
  <dc:creator>WILLIAM FOOTE</dc:creator>
  <cp:keywords/>
  <cp:lastModifiedBy>WILLIAM FOOTE</cp:lastModifiedBy>
  <cp:revision>4</cp:revision>
  <dcterms:created xsi:type="dcterms:W3CDTF">2019-05-07T20:24:00Z</dcterms:created>
  <dcterms:modified xsi:type="dcterms:W3CDTF">2019-09-04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